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43FF9E99" w:rsidR="0099313A" w:rsidRDefault="0099313A" w:rsidP="008D253B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D67EC4">
        <w:t xml:space="preserve">pH metre </w:t>
      </w:r>
      <w:r w:rsidRPr="0099313A">
        <w:t>kullanımına</w:t>
      </w:r>
      <w:r w:rsidR="004A283B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2FA90F84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D67EC4">
        <w:t>pH metre</w:t>
      </w:r>
      <w:r w:rsidR="00251481">
        <w:t xml:space="preserve"> kullanımını</w:t>
      </w:r>
      <w:r w:rsidR="004A283B">
        <w:t xml:space="preserve"> ve</w:t>
      </w:r>
      <w:r>
        <w:t xml:space="preserve"> 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3749091F" w:rsidR="00D67EC4" w:rsidRPr="00D67EC4" w:rsidRDefault="004A283B" w:rsidP="008D253B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0A459B02" w14:textId="72CDC101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7A42EE8B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D67EC4" w:rsidRPr="00D67EC4">
        <w:t>Cihazın bağlantılarını kontrol ediniz ve güç düğmesini açınız.</w:t>
      </w:r>
    </w:p>
    <w:p w14:paraId="58EDAFFA" w14:textId="5AB75CDD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D67EC4" w:rsidRPr="00D67EC4">
        <w:t>Uzun süre (yaklaşık 1 ay) kullanılmamış ise cihazı kalibre ediniz.</w:t>
      </w:r>
    </w:p>
    <w:p w14:paraId="3184E3A9" w14:textId="49F84522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D67EC4" w:rsidRPr="00D67EC4">
        <w:t>Kalibrasyon için tampon çözeltileri hazırlayınız ve CAL tuşuna basınız.</w:t>
      </w:r>
    </w:p>
    <w:p w14:paraId="18110164" w14:textId="77777777" w:rsidR="00D67EC4" w:rsidRDefault="00686889" w:rsidP="0016492A">
      <w:pPr>
        <w:pStyle w:val="stBilgi"/>
        <w:spacing w:line="360" w:lineRule="auto"/>
        <w:jc w:val="both"/>
        <w:rPr>
          <w:b/>
        </w:rPr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D67EC4" w:rsidRPr="00D67EC4">
        <w:t>Ekranda Ct 1 göründüğünde pH 4 tamponuna probu daldırın ve run/enter tuşuna basın.</w:t>
      </w:r>
      <w:r w:rsidR="00D67EC4" w:rsidRPr="00D67EC4">
        <w:rPr>
          <w:b/>
        </w:rPr>
        <w:t xml:space="preserve"> </w:t>
      </w:r>
    </w:p>
    <w:p w14:paraId="7B561190" w14:textId="62C2EA27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D67EC4" w:rsidRPr="00D67EC4">
        <w:t>Ekranda Ct 2 göründüğünde pH 7 tamponuna probu daldırın ve run/enter tuşuna basın.</w:t>
      </w:r>
    </w:p>
    <w:p w14:paraId="66439165" w14:textId="4680C6F6" w:rsidR="0099313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D67EC4" w:rsidRPr="00D67EC4">
        <w:t>Ekranda Ct 3 göründüğünde pH 10 tamponuna probu daldırın ve run/enter tuşuna basın.</w:t>
      </w:r>
    </w:p>
    <w:p w14:paraId="270B2AAC" w14:textId="0A0333C3" w:rsid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D67EC4" w:rsidRPr="00D67EC4">
        <w:t>İşlem bitince ölçüm moduna geçin ve probun ucunu saf su ile hassas bir şekilde yıkayınız.</w:t>
      </w:r>
    </w:p>
    <w:p w14:paraId="6A716869" w14:textId="2AC851FC" w:rsidR="00D67EC4" w:rsidRDefault="00D67EC4" w:rsidP="0016492A">
      <w:pPr>
        <w:pStyle w:val="stBilgi"/>
        <w:spacing w:line="360" w:lineRule="auto"/>
        <w:jc w:val="both"/>
        <w:rPr>
          <w:bCs/>
        </w:rPr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8</w:t>
      </w:r>
      <w:r w:rsidRPr="0016492A">
        <w:rPr>
          <w:b/>
        </w:rPr>
        <w:t>.</w:t>
      </w:r>
      <w:r>
        <w:rPr>
          <w:b/>
        </w:rPr>
        <w:t xml:space="preserve"> </w:t>
      </w:r>
      <w:r w:rsidRPr="00D67EC4">
        <w:rPr>
          <w:bCs/>
        </w:rPr>
        <w:t>Ölçüm yapılacak çözeltinin içerisine daldırın, ekrandaki pH değerini okuyun.</w:t>
      </w:r>
    </w:p>
    <w:p w14:paraId="0B1A24F3" w14:textId="5C29C6C6" w:rsidR="00D67EC4" w:rsidRPr="0016492A" w:rsidRDefault="00D67EC4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 xml:space="preserve">9 </w:t>
      </w:r>
      <w:r w:rsidRPr="00D67EC4">
        <w:rPr>
          <w:bCs/>
        </w:rPr>
        <w:t>Çalışma bittikten sonra elektrodun ucunu destile su ile temizleyin, kurulayın ve elektrolit çözeltisi (KCl) içerisinde muhafaza edin.</w:t>
      </w:r>
    </w:p>
    <w:p w14:paraId="4F7869A8" w14:textId="035EF971" w:rsidR="0016492A" w:rsidRPr="0016492A" w:rsidRDefault="00686889" w:rsidP="0025148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9313A">
        <w:rPr>
          <w:b/>
        </w:rPr>
        <w:t>8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06BBB7AE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E17918">
        <w:t>KUYAM.F2.</w:t>
      </w:r>
      <w:r w:rsidR="00A078D5" w:rsidRPr="00170E57">
        <w:t xml:space="preserve"> 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default" r:id="rId8"/>
      <w:footerReference w:type="default" r:id="rId9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45F53" w14:textId="77777777" w:rsidR="000057F5" w:rsidRDefault="000057F5" w:rsidP="009F6313">
      <w:r>
        <w:separator/>
      </w:r>
    </w:p>
  </w:endnote>
  <w:endnote w:type="continuationSeparator" w:id="0">
    <w:p w14:paraId="699AF0B3" w14:textId="77777777" w:rsidR="000057F5" w:rsidRDefault="000057F5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26EA359E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E17918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547A0" w14:textId="77777777" w:rsidR="000057F5" w:rsidRDefault="000057F5" w:rsidP="009F6313">
      <w:r>
        <w:separator/>
      </w:r>
    </w:p>
  </w:footnote>
  <w:footnote w:type="continuationSeparator" w:id="0">
    <w:p w14:paraId="7CF0180E" w14:textId="77777777" w:rsidR="000057F5" w:rsidRDefault="000057F5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E17918" w14:paraId="562DF390" w14:textId="77777777" w:rsidTr="000B4EAA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E17918" w:rsidRDefault="00E17918" w:rsidP="00E17918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AB1D0B2">
                <wp:simplePos x="0" y="0"/>
                <wp:positionH relativeFrom="column">
                  <wp:posOffset>160625</wp:posOffset>
                </wp:positionH>
                <wp:positionV relativeFrom="paragraph">
                  <wp:posOffset>51396</wp:posOffset>
                </wp:positionV>
                <wp:extent cx="616839" cy="687335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6839" cy="6873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E17918" w:rsidRPr="00606FF5" w:rsidRDefault="00E17918" w:rsidP="00E17918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E17918" w:rsidRPr="00DB66C0" w:rsidRDefault="00E17918" w:rsidP="00E17918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E17918" w:rsidRPr="00DB66C0" w:rsidRDefault="00E17918" w:rsidP="00E17918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50EC35C2" w:rsidR="00E17918" w:rsidRPr="00E17918" w:rsidRDefault="00E17918" w:rsidP="00E17918">
          <w:pPr>
            <w:jc w:val="center"/>
            <w:rPr>
              <w:sz w:val="20"/>
              <w:szCs w:val="10"/>
            </w:rPr>
          </w:pPr>
          <w:r w:rsidRPr="00E17918">
            <w:rPr>
              <w:sz w:val="20"/>
            </w:rPr>
            <w:t>KUYAM.TL1</w:t>
          </w:r>
          <w:r w:rsidR="00617A91">
            <w:rPr>
              <w:sz w:val="20"/>
            </w:rPr>
            <w:t>0</w:t>
          </w:r>
        </w:p>
      </w:tc>
    </w:tr>
    <w:tr w:rsidR="00E17918" w14:paraId="099F0CCD" w14:textId="77777777" w:rsidTr="000B4EAA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E17918" w:rsidRPr="00606FF5" w:rsidRDefault="00E17918" w:rsidP="00E17918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E17918" w:rsidRPr="00606FF5" w:rsidRDefault="00E17918" w:rsidP="00E17918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E17918" w:rsidRDefault="00E17918" w:rsidP="00E17918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441AA9F8" w:rsidR="00E17918" w:rsidRPr="00E17918" w:rsidRDefault="00E17918" w:rsidP="00E17918">
          <w:pPr>
            <w:jc w:val="center"/>
            <w:rPr>
              <w:color w:val="EE0000"/>
              <w:sz w:val="20"/>
              <w:szCs w:val="20"/>
            </w:rPr>
          </w:pPr>
          <w:r w:rsidRPr="00E17918">
            <w:rPr>
              <w:sz w:val="20"/>
            </w:rPr>
            <w:t>07.08.2025</w:t>
          </w:r>
        </w:p>
      </w:tc>
    </w:tr>
    <w:tr w:rsidR="00E17918" w14:paraId="51A3B14F" w14:textId="77777777" w:rsidTr="000B4EAA">
      <w:trPr>
        <w:trHeight w:val="302"/>
      </w:trPr>
      <w:tc>
        <w:tcPr>
          <w:tcW w:w="812" w:type="pct"/>
          <w:vMerge/>
        </w:tcPr>
        <w:p w14:paraId="22CABCF0" w14:textId="77777777" w:rsidR="00E17918" w:rsidRDefault="00E17918" w:rsidP="00E17918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0BDBAA97" w:rsidR="00E17918" w:rsidRPr="002B75A0" w:rsidRDefault="00E17918" w:rsidP="00E17918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pH METRE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E17918" w:rsidRPr="00E96D48" w:rsidRDefault="00E17918" w:rsidP="00E17918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25E37D1F" w:rsidR="00E17918" w:rsidRPr="00E17918" w:rsidRDefault="00E17918" w:rsidP="00E17918">
          <w:pPr>
            <w:jc w:val="center"/>
            <w:rPr>
              <w:color w:val="EE0000"/>
              <w:sz w:val="20"/>
              <w:szCs w:val="20"/>
            </w:rPr>
          </w:pPr>
          <w:r w:rsidRPr="00E17918">
            <w:rPr>
              <w:sz w:val="20"/>
            </w:rPr>
            <w:t>00</w:t>
          </w:r>
        </w:p>
      </w:tc>
    </w:tr>
    <w:tr w:rsidR="00E17918" w14:paraId="5B6391D0" w14:textId="77777777" w:rsidTr="000B4EAA">
      <w:trPr>
        <w:trHeight w:val="302"/>
      </w:trPr>
      <w:tc>
        <w:tcPr>
          <w:tcW w:w="812" w:type="pct"/>
          <w:vMerge/>
        </w:tcPr>
        <w:p w14:paraId="55F9B9D3" w14:textId="6C3930E2" w:rsidR="00E17918" w:rsidRPr="00606FF5" w:rsidRDefault="00E17918" w:rsidP="00E17918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E17918" w:rsidRPr="00606FF5" w:rsidRDefault="00E17918" w:rsidP="00E17918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E17918" w:rsidRPr="00E96D48" w:rsidRDefault="00E17918" w:rsidP="00E17918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7C0CE311" w:rsidR="00E17918" w:rsidRPr="00E17918" w:rsidRDefault="00E17918" w:rsidP="00E17918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E17918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22208">
    <w:abstractNumId w:val="4"/>
  </w:num>
  <w:num w:numId="2" w16cid:durableId="243533300">
    <w:abstractNumId w:val="3"/>
  </w:num>
  <w:num w:numId="3" w16cid:durableId="1814712616">
    <w:abstractNumId w:val="5"/>
  </w:num>
  <w:num w:numId="4" w16cid:durableId="594091046">
    <w:abstractNumId w:val="6"/>
  </w:num>
  <w:num w:numId="5" w16cid:durableId="367025288">
    <w:abstractNumId w:val="2"/>
  </w:num>
  <w:num w:numId="6" w16cid:durableId="265621942">
    <w:abstractNumId w:val="1"/>
  </w:num>
  <w:num w:numId="7" w16cid:durableId="155072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057F5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A283B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17A91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918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82E42-F26E-4EF7-B720-90C7CD1C1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47:00Z</dcterms:created>
  <dcterms:modified xsi:type="dcterms:W3CDTF">2025-08-12T08:17:00Z</dcterms:modified>
</cp:coreProperties>
</file>